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internship-application-letter"/>
    <w:p>
      <w:pPr>
        <w:pStyle w:val="Heading1"/>
      </w:pPr>
      <w:r>
        <w:t xml:space="preserve">Internship Application Letter</w:t>
      </w:r>
    </w:p>
    <w:p>
      <w:pPr>
        <w:pStyle w:val="FirstParagraph"/>
      </w:pPr>
      <w:r>
        <w:t xml:space="preserve">For Acting Internship Position at Jakarta Creative Productions</w:t>
      </w:r>
    </w:p>
    <w:bookmarkEnd w:id="20"/>
    <w:p>
      <w:pPr>
        <w:pStyle w:val="BodyText"/>
      </w:pPr>
      <w:r>
        <w:t xml:space="preserve">October 26, 2023</w:t>
      </w:r>
    </w:p>
    <w:p>
      <w:pPr>
        <w:pStyle w:val="BodyText"/>
      </w:pPr>
      <w:r>
        <w:t xml:space="preserve">Mr. Adi Wijaya</w:t>
      </w:r>
      <w:r>
        <w:br/>
      </w:r>
      <w:r>
        <w:t xml:space="preserve">Director of Talent Development</w:t>
      </w:r>
      <w:r>
        <w:br/>
      </w:r>
      <w:r>
        <w:t xml:space="preserve">Jakarta Creative Productions</w:t>
      </w:r>
      <w:r>
        <w:br/>
      </w:r>
      <w:r>
        <w:t xml:space="preserve">Jl. Taman Suropati No. 45, Menteng</w:t>
      </w:r>
      <w:r>
        <w:br/>
      </w:r>
      <w:r>
        <w:t xml:space="preserve">Central Jakarta, DKI Jakarta 10350</w:t>
      </w:r>
      <w:r>
        <w:br/>
      </w:r>
      <w:r>
        <w:t xml:space="preserve">Indonesia</w:t>
      </w:r>
    </w:p>
    <w:p>
      <w:pPr>
        <w:pStyle w:val="BodyText"/>
      </w:pPr>
      <w:r>
        <w:t xml:space="preserve">Dear Mr. Wijaya,</w:t>
      </w:r>
    </w:p>
    <w:p>
      <w:pPr>
        <w:pStyle w:val="BodyText"/>
      </w:pPr>
      <w:r>
        <w:t xml:space="preserve">I am writing this Internship Application Letter with profound enthusiasm to express my earnest interest in the Acting Internship position at Jakarta Creative Productions, as advertised on the Indonesian Film Council website. As a passionate and dedicated aspiring Actor from Indonesia Jakarta, I have long admired your company's pioneering work in nurturing authentic talent for our nation's burgeoning entertainment industry. Having grown up immersed in the vibrant cultural tapestry of Jakarta—a city where traditional Sundanese performances seamlessly blend with contemporary cinematic storytelling—I am eager to contribute my energy and dedication to your esteemed organization.</w:t>
      </w:r>
    </w:p>
    <w:p>
      <w:pPr>
        <w:pStyle w:val="BodyText"/>
      </w:pPr>
      <w:r>
        <w:t xml:space="preserve">My journey as an Actor began at a young age when I participated in school theater productions at SMA Negeri 8 Jakarta, where I discovered that performance is not merely about delivering lines but about embodying human emotions with cultural authenticity. This passion deepened during my undergraduate studies in Performing Arts at Universitas Padjadjaran, where I immersed myself in both classical Indonesian theatrical traditions like Wayang Kulit and modern Stanislavski techniques. What sets Indonesia Jakarta apart as the ideal incubator for my development is its unique ecosystem: here, we don't just consume global entertainment—we co-create it. The dynamic energy of this city, from the historic Senayan Film Studio to the indie theater scene in Kemang, has shaped my understanding that true acting transcends borders when rooted in local context.</w:t>
      </w:r>
    </w:p>
    <w:p>
      <w:pPr>
        <w:pStyle w:val="BodyText"/>
      </w:pPr>
      <w:r>
        <w:t xml:space="preserve">My practical experience aligns precisely with your internship requirements. In 2022, I served as Assistant Director for "Kota Dalam Kota," a short film produced by Jakarta-based collective Kita Produksi, where I managed actor rehearsals for three months. This role demanded meticulous attention to character psychology—such as adapting my portrayal of a Betawi fisherman during location shoots in Ancol—to resonate with Indonesian audiences while maintaining artistic integrity. Additionally, I volunteered at Teater Genta's Community Outreach Program, teaching drama workshops to underprivileged youth across 15 Jakarta districts. Through these initiatives, I honed my ability to translate complex emotions into relatable performances—a skill essential for any Actor navigating Indonesia Jakarta's diverse social landscape.</w:t>
      </w:r>
    </w:p>
    <w:p>
      <w:pPr>
        <w:pStyle w:val="BodyText"/>
      </w:pPr>
      <w:r>
        <w:t xml:space="preserve">I am particularly drawn to your company's commitment to "Indonesian Stories for Global Audiences," as highlighted in your recent Cannes Film Festival presentation. My own research on the representation of urban youth in contemporary Indonesian cinema directly parallels this mission. For instance, I analyzed how films like "Filosofi Kopi" successfully utilized Jakarta's street culture to convey universal themes—work that inspired my university thesis on "Authenticity in Urban Acting." I believe my academic rigor combined with hands-on experience positions me to immediately support your upcoming projects, including the development of "Jalan-Jalan di Jakarta," a documentary series exploring daily life across our capital city.</w:t>
      </w:r>
    </w:p>
    <w:p>
      <w:pPr>
        <w:pStyle w:val="BodyText"/>
      </w:pPr>
      <w:r>
        <w:t xml:space="preserve">What truly excites me about this internship is the opportunity to learn from Jakarta Creative Productions' renowned mentorship program. I have followed Ms. Dewi Sartika's work with deep respect—particularly her approach to developing nuanced female characters in "Pulang." As an Actor, I recognize that cultural sensitivity is non-negotiable when portraying Indonesia Jakarta's multifaceted identities. My fluency in Bahasa Indonesia, Sundanese, and basic Javanese will enable me to collaborate effectively with your diverse team while ensuring authentic character portrayals. Moreover, my familiarity with Jakarta's neighborhoods—from the bustling markets of Pasar Baru to the creative hubs of Cipete—allows me to intuitively navigate location-specific storytelling challenges.</w:t>
      </w:r>
    </w:p>
    <w:p>
      <w:pPr>
        <w:pStyle w:val="BodyText"/>
      </w:pPr>
      <w:r>
        <w:t xml:space="preserve">My adaptability is another key asset in Indonesia Jakarta's fast-paced production environment. During a summer internship at MNC Pictures, I successfully adjusted my performance style for three different genres within eight weeks—from a dramatic scene in "Mata Tertutup" to an improvisational comedy sketch for "Lapor Pak!" This versatility stems from my philosophy: every Actor must be a cultural anthropologist first. In Jakarta, where the line between film and reality blurs daily (just witness how street performers inspire our screenwriters), this mindset is crucial. I am prepared to contribute not only as an Actor but as an active participant in your creative process—whether researching local dialects for a scene or suggesting authentic settings that capture Jakarta's soul.</w:t>
      </w:r>
    </w:p>
    <w:p>
      <w:pPr>
        <w:pStyle w:val="BodyText"/>
      </w:pPr>
      <w:r>
        <w:t xml:space="preserve">I understand the responsibilities of this Internship Application Letter extend beyond merely securing a position. It represents my commitment to becoming part of Indonesia Jakarta's artistic renaissance—a movement where we reclaim our narratives through compelling performances. My portfolio, available upon request, includes video samples from my work in "Jalan Tak Berujung" (a street theater production about Jakarta's transport challenges) and audio recordings from a radio drama adaptation of Pramoedya Ananta Toer's writings. Each piece reflects my dedication to portraying Indonesia Jakarta with both technical precision and emotional truth.</w:t>
      </w:r>
    </w:p>
    <w:p>
      <w:pPr>
        <w:pStyle w:val="BodyText"/>
      </w:pPr>
      <w:r>
        <w:t xml:space="preserve">I would be honored to discuss how my background in Indonesian performing arts, coupled with my deep connection to this city, can benefit your team. I am available for an interview at your earliest convenience and have attached my resume detailing further experiences. Thank you for considering my application as I eagerly anticipate the possibility of contributing to Jakarta Creative Productions' legacy of exceptional storytelling.</w:t>
      </w:r>
    </w:p>
    <w:p>
      <w:pPr>
        <w:pStyle w:val="BodyText"/>
      </w:pPr>
      <w:r>
        <w:t xml:space="preserve">With sincere admiration for Indonesia Jakarta's artistic vitality,</w:t>
      </w:r>
    </w:p>
    <w:p>
      <w:pPr>
        <w:pStyle w:val="BodyText"/>
      </w:pPr>
      <w:r>
        <w:t xml:space="preserve">Yusuf Rahman</w:t>
      </w:r>
    </w:p>
    <w:p>
      <w:pPr>
        <w:pStyle w:val="BodyText"/>
      </w:pPr>
      <w:r>
        <w:t xml:space="preserve">Phone: +62 812-3456-7890</w:t>
      </w:r>
    </w:p>
    <w:p>
      <w:pPr>
        <w:pStyle w:val="BodyText"/>
      </w:pPr>
      <w:r>
        <w:t xml:space="preserve">Email: yusuf.rahman@unpad.ac.id</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Indonesia Jakarta</dc:title>
  <dc:creator/>
  <dc:language>en</dc:language>
  <cp:keywords/>
  <dcterms:created xsi:type="dcterms:W3CDTF">2026-07-20T14:08:10Z</dcterms:created>
  <dcterms:modified xsi:type="dcterms:W3CDTF">2026-07-20T14:08:10Z</dcterms:modified>
</cp:coreProperties>
</file>

<file path=docProps/custom.xml><?xml version="1.0" encoding="utf-8"?>
<Properties xmlns="http://schemas.openxmlformats.org/officeDocument/2006/custom-properties" xmlns:vt="http://schemas.openxmlformats.org/officeDocument/2006/docPropsVTypes"/>
</file>